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5A25D" w14:textId="29B76241" w:rsidR="00B952E5" w:rsidRPr="000B55F9" w:rsidRDefault="00B952E5" w:rsidP="00AE3DE9">
      <w:pPr>
        <w:jc w:val="center"/>
        <w:rPr>
          <w:rFonts w:ascii="Times New Roman" w:hAnsi="Times New Roman" w:cs="Times New Roman"/>
          <w:sz w:val="38"/>
          <w:szCs w:val="38"/>
        </w:rPr>
      </w:pPr>
    </w:p>
    <w:p w14:paraId="7B41187F" w14:textId="0B55CBE2" w:rsidR="00FC10FE" w:rsidRPr="000B55F9" w:rsidRDefault="00FC10FE" w:rsidP="00AE3DE9">
      <w:pPr>
        <w:jc w:val="center"/>
        <w:rPr>
          <w:rFonts w:ascii="Times New Roman" w:hAnsi="Times New Roman" w:cs="Times New Roman"/>
          <w:sz w:val="38"/>
          <w:szCs w:val="38"/>
        </w:rPr>
      </w:pPr>
    </w:p>
    <w:p w14:paraId="757B476F" w14:textId="2FC3CE52" w:rsidR="00FC10FE" w:rsidRPr="000B55F9" w:rsidRDefault="00FC10FE" w:rsidP="00AE3DE9">
      <w:pPr>
        <w:jc w:val="center"/>
        <w:rPr>
          <w:rFonts w:ascii="Times New Roman" w:hAnsi="Times New Roman" w:cs="Times New Roman"/>
          <w:sz w:val="38"/>
          <w:szCs w:val="38"/>
        </w:rPr>
      </w:pPr>
      <w:r w:rsidRPr="000B55F9">
        <w:rPr>
          <w:rFonts w:ascii="Times New Roman" w:hAnsi="Times New Roman" w:cs="Times New Roman"/>
          <w:sz w:val="38"/>
          <w:szCs w:val="38"/>
        </w:rPr>
        <w:t>Index</w:t>
      </w:r>
    </w:p>
    <w:tbl>
      <w:tblPr>
        <w:tblStyle w:val="TableGrid"/>
        <w:tblW w:w="9447" w:type="dxa"/>
        <w:tblLook w:val="04A0" w:firstRow="1" w:lastRow="0" w:firstColumn="1" w:lastColumn="0" w:noHBand="0" w:noVBand="1"/>
      </w:tblPr>
      <w:tblGrid>
        <w:gridCol w:w="961"/>
        <w:gridCol w:w="3486"/>
        <w:gridCol w:w="1884"/>
        <w:gridCol w:w="1741"/>
        <w:gridCol w:w="1375"/>
      </w:tblGrid>
      <w:tr w:rsidR="000B55F9" w:rsidRPr="000B55F9" w14:paraId="1BB60240" w14:textId="77777777" w:rsidTr="000B55F9">
        <w:trPr>
          <w:trHeight w:val="710"/>
        </w:trPr>
        <w:tc>
          <w:tcPr>
            <w:tcW w:w="961" w:type="dxa"/>
          </w:tcPr>
          <w:p w14:paraId="0DB4778A" w14:textId="0A01FC50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Exp. Date</w:t>
            </w:r>
          </w:p>
        </w:tc>
        <w:tc>
          <w:tcPr>
            <w:tcW w:w="3486" w:type="dxa"/>
          </w:tcPr>
          <w:p w14:paraId="5F5A9A36" w14:textId="4AF82C4D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Experiment Name</w:t>
            </w:r>
          </w:p>
        </w:tc>
        <w:tc>
          <w:tcPr>
            <w:tcW w:w="1884" w:type="dxa"/>
          </w:tcPr>
          <w:p w14:paraId="31DAE27C" w14:textId="13AAF936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0B55F9">
              <w:rPr>
                <w:rFonts w:ascii="Times New Roman" w:hAnsi="Times New Roman" w:cs="Times New Roman"/>
                <w:sz w:val="32"/>
                <w:szCs w:val="32"/>
              </w:rPr>
              <w:t>Date of Performance</w:t>
            </w:r>
          </w:p>
        </w:tc>
        <w:tc>
          <w:tcPr>
            <w:tcW w:w="1741" w:type="dxa"/>
          </w:tcPr>
          <w:p w14:paraId="352F72DC" w14:textId="2DBF1B43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0B55F9">
              <w:rPr>
                <w:rFonts w:ascii="Times New Roman" w:hAnsi="Times New Roman" w:cs="Times New Roman"/>
                <w:sz w:val="32"/>
                <w:szCs w:val="32"/>
              </w:rPr>
              <w:t>Date of Submission</w:t>
            </w:r>
          </w:p>
        </w:tc>
        <w:tc>
          <w:tcPr>
            <w:tcW w:w="1375" w:type="dxa"/>
          </w:tcPr>
          <w:p w14:paraId="78562428" w14:textId="7A0B0A8B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0B55F9">
              <w:rPr>
                <w:rFonts w:ascii="Times New Roman" w:hAnsi="Times New Roman" w:cs="Times New Roman"/>
                <w:sz w:val="32"/>
                <w:szCs w:val="32"/>
              </w:rPr>
              <w:t>Remarks</w:t>
            </w:r>
          </w:p>
        </w:tc>
      </w:tr>
      <w:tr w:rsidR="000B55F9" w:rsidRPr="000B55F9" w14:paraId="5E10BD88" w14:textId="77777777" w:rsidTr="000B55F9">
        <w:trPr>
          <w:trHeight w:val="1065"/>
        </w:trPr>
        <w:tc>
          <w:tcPr>
            <w:tcW w:w="961" w:type="dxa"/>
          </w:tcPr>
          <w:p w14:paraId="3081247F" w14:textId="68B79CA3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01</w:t>
            </w:r>
          </w:p>
        </w:tc>
        <w:tc>
          <w:tcPr>
            <w:tcW w:w="3486" w:type="dxa"/>
          </w:tcPr>
          <w:p w14:paraId="6561EE68" w14:textId="7A4B29B9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884" w:type="dxa"/>
          </w:tcPr>
          <w:p w14:paraId="7903F68D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741" w:type="dxa"/>
          </w:tcPr>
          <w:p w14:paraId="28167935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375" w:type="dxa"/>
          </w:tcPr>
          <w:p w14:paraId="0134B502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</w:tr>
      <w:tr w:rsidR="000B55F9" w:rsidRPr="000B55F9" w14:paraId="2F9C165D" w14:textId="77777777" w:rsidTr="000B55F9">
        <w:trPr>
          <w:trHeight w:val="710"/>
        </w:trPr>
        <w:tc>
          <w:tcPr>
            <w:tcW w:w="961" w:type="dxa"/>
          </w:tcPr>
          <w:p w14:paraId="4343DFE7" w14:textId="51603703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02</w:t>
            </w:r>
          </w:p>
        </w:tc>
        <w:tc>
          <w:tcPr>
            <w:tcW w:w="3486" w:type="dxa"/>
          </w:tcPr>
          <w:p w14:paraId="1DF16987" w14:textId="308C8F6D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884" w:type="dxa"/>
          </w:tcPr>
          <w:p w14:paraId="516A13E5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741" w:type="dxa"/>
          </w:tcPr>
          <w:p w14:paraId="6D8A0657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375" w:type="dxa"/>
          </w:tcPr>
          <w:p w14:paraId="632222C0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</w:tr>
      <w:tr w:rsidR="000B55F9" w:rsidRPr="000B55F9" w14:paraId="2B6C534E" w14:textId="77777777" w:rsidTr="000B55F9">
        <w:trPr>
          <w:trHeight w:val="1802"/>
        </w:trPr>
        <w:tc>
          <w:tcPr>
            <w:tcW w:w="961" w:type="dxa"/>
          </w:tcPr>
          <w:p w14:paraId="1212B5DF" w14:textId="7F1F33BD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03</w:t>
            </w:r>
          </w:p>
        </w:tc>
        <w:tc>
          <w:tcPr>
            <w:tcW w:w="3486" w:type="dxa"/>
          </w:tcPr>
          <w:p w14:paraId="72D7D572" w14:textId="1B670DC2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884" w:type="dxa"/>
          </w:tcPr>
          <w:p w14:paraId="5D246169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741" w:type="dxa"/>
          </w:tcPr>
          <w:p w14:paraId="57B9E1AB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375" w:type="dxa"/>
          </w:tcPr>
          <w:p w14:paraId="111345E0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</w:tr>
      <w:tr w:rsidR="000B55F9" w:rsidRPr="000B55F9" w14:paraId="6BF5557C" w14:textId="77777777" w:rsidTr="000B55F9">
        <w:trPr>
          <w:trHeight w:val="1080"/>
        </w:trPr>
        <w:tc>
          <w:tcPr>
            <w:tcW w:w="961" w:type="dxa"/>
          </w:tcPr>
          <w:p w14:paraId="75C4A243" w14:textId="7ED3986D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04</w:t>
            </w:r>
          </w:p>
        </w:tc>
        <w:tc>
          <w:tcPr>
            <w:tcW w:w="3486" w:type="dxa"/>
          </w:tcPr>
          <w:p w14:paraId="1391D6C2" w14:textId="5B87980D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884" w:type="dxa"/>
          </w:tcPr>
          <w:p w14:paraId="5CE8920A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741" w:type="dxa"/>
          </w:tcPr>
          <w:p w14:paraId="613760FF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375" w:type="dxa"/>
          </w:tcPr>
          <w:p w14:paraId="24910EE6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</w:tr>
      <w:tr w:rsidR="000B55F9" w:rsidRPr="000B55F9" w14:paraId="49137758" w14:textId="77777777" w:rsidTr="000B55F9">
        <w:trPr>
          <w:trHeight w:val="1434"/>
        </w:trPr>
        <w:tc>
          <w:tcPr>
            <w:tcW w:w="961" w:type="dxa"/>
          </w:tcPr>
          <w:p w14:paraId="3DDD5E46" w14:textId="34C053EB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05</w:t>
            </w:r>
          </w:p>
        </w:tc>
        <w:tc>
          <w:tcPr>
            <w:tcW w:w="3486" w:type="dxa"/>
          </w:tcPr>
          <w:p w14:paraId="70767061" w14:textId="7BE11CFC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884" w:type="dxa"/>
          </w:tcPr>
          <w:p w14:paraId="0AC227FC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741" w:type="dxa"/>
          </w:tcPr>
          <w:p w14:paraId="5584B401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375" w:type="dxa"/>
          </w:tcPr>
          <w:p w14:paraId="5EFA72D0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</w:tr>
      <w:tr w:rsidR="000B55F9" w:rsidRPr="000B55F9" w14:paraId="045A098D" w14:textId="77777777" w:rsidTr="000B55F9">
        <w:trPr>
          <w:trHeight w:val="1434"/>
        </w:trPr>
        <w:tc>
          <w:tcPr>
            <w:tcW w:w="961" w:type="dxa"/>
          </w:tcPr>
          <w:p w14:paraId="0AD64663" w14:textId="5177B223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06</w:t>
            </w:r>
          </w:p>
        </w:tc>
        <w:tc>
          <w:tcPr>
            <w:tcW w:w="3486" w:type="dxa"/>
          </w:tcPr>
          <w:p w14:paraId="5956E827" w14:textId="0621EFD4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884" w:type="dxa"/>
          </w:tcPr>
          <w:p w14:paraId="7615161A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741" w:type="dxa"/>
          </w:tcPr>
          <w:p w14:paraId="21FDDFE7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375" w:type="dxa"/>
          </w:tcPr>
          <w:p w14:paraId="23836F85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</w:tr>
      <w:tr w:rsidR="000B55F9" w:rsidRPr="000B55F9" w14:paraId="4E6BCADB" w14:textId="77777777" w:rsidTr="000B55F9">
        <w:trPr>
          <w:trHeight w:val="1080"/>
        </w:trPr>
        <w:tc>
          <w:tcPr>
            <w:tcW w:w="961" w:type="dxa"/>
          </w:tcPr>
          <w:p w14:paraId="0D2D1D99" w14:textId="44674AB9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07</w:t>
            </w:r>
          </w:p>
        </w:tc>
        <w:tc>
          <w:tcPr>
            <w:tcW w:w="3486" w:type="dxa"/>
          </w:tcPr>
          <w:p w14:paraId="16D532FA" w14:textId="5EFA4A4A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884" w:type="dxa"/>
          </w:tcPr>
          <w:p w14:paraId="0C1163BC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741" w:type="dxa"/>
          </w:tcPr>
          <w:p w14:paraId="122BDEA5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375" w:type="dxa"/>
          </w:tcPr>
          <w:p w14:paraId="38090E06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</w:tr>
      <w:tr w:rsidR="000B55F9" w:rsidRPr="000B55F9" w14:paraId="7BC427B7" w14:textId="77777777" w:rsidTr="000B55F9">
        <w:trPr>
          <w:trHeight w:val="1065"/>
        </w:trPr>
        <w:tc>
          <w:tcPr>
            <w:tcW w:w="961" w:type="dxa"/>
          </w:tcPr>
          <w:p w14:paraId="185202C3" w14:textId="4F569A4A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  <w:r w:rsidRPr="000B55F9">
              <w:rPr>
                <w:rFonts w:ascii="Times New Roman" w:hAnsi="Times New Roman" w:cs="Times New Roman"/>
                <w:sz w:val="38"/>
                <w:szCs w:val="38"/>
              </w:rPr>
              <w:t>08</w:t>
            </w:r>
          </w:p>
        </w:tc>
        <w:tc>
          <w:tcPr>
            <w:tcW w:w="3486" w:type="dxa"/>
          </w:tcPr>
          <w:p w14:paraId="1D40A618" w14:textId="4300F484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884" w:type="dxa"/>
          </w:tcPr>
          <w:p w14:paraId="5430A37C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741" w:type="dxa"/>
          </w:tcPr>
          <w:p w14:paraId="68FCB1CC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  <w:tc>
          <w:tcPr>
            <w:tcW w:w="1375" w:type="dxa"/>
          </w:tcPr>
          <w:p w14:paraId="413DD293" w14:textId="77777777" w:rsidR="00B13963" w:rsidRPr="000B55F9" w:rsidRDefault="00B13963" w:rsidP="00AE3DE9">
            <w:pPr>
              <w:jc w:val="center"/>
              <w:rPr>
                <w:rFonts w:ascii="Times New Roman" w:hAnsi="Times New Roman" w:cs="Times New Roman"/>
                <w:sz w:val="38"/>
                <w:szCs w:val="38"/>
              </w:rPr>
            </w:pPr>
          </w:p>
        </w:tc>
      </w:tr>
    </w:tbl>
    <w:p w14:paraId="05CEDAB0" w14:textId="73CDAF05" w:rsidR="00FC10FE" w:rsidRPr="000B55F9" w:rsidRDefault="00FC10FE" w:rsidP="00AE3DE9">
      <w:pPr>
        <w:jc w:val="center"/>
        <w:rPr>
          <w:rFonts w:ascii="Times New Roman" w:hAnsi="Times New Roman" w:cs="Times New Roman"/>
          <w:sz w:val="38"/>
          <w:szCs w:val="38"/>
        </w:rPr>
      </w:pPr>
    </w:p>
    <w:sectPr w:rsidR="00FC10FE" w:rsidRPr="000B55F9" w:rsidSect="000B55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FD127" w14:textId="77777777" w:rsidR="00915B9F" w:rsidRDefault="00915B9F" w:rsidP="003C6BA0">
      <w:pPr>
        <w:spacing w:after="0" w:line="240" w:lineRule="auto"/>
      </w:pPr>
      <w:r>
        <w:separator/>
      </w:r>
    </w:p>
  </w:endnote>
  <w:endnote w:type="continuationSeparator" w:id="0">
    <w:p w14:paraId="37D781FD" w14:textId="77777777" w:rsidR="00915B9F" w:rsidRDefault="00915B9F" w:rsidP="003C6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D282F" w14:textId="77777777" w:rsidR="00BD3D99" w:rsidRDefault="00BD3D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7E28F" w14:textId="77777777" w:rsidR="00BD3D99" w:rsidRDefault="00BD3D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BCA73" w14:textId="77777777" w:rsidR="00BD3D99" w:rsidRDefault="00BD3D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3B9C3" w14:textId="77777777" w:rsidR="00915B9F" w:rsidRDefault="00915B9F" w:rsidP="003C6BA0">
      <w:pPr>
        <w:spacing w:after="0" w:line="240" w:lineRule="auto"/>
      </w:pPr>
      <w:r>
        <w:separator/>
      </w:r>
    </w:p>
  </w:footnote>
  <w:footnote w:type="continuationSeparator" w:id="0">
    <w:p w14:paraId="565B04D5" w14:textId="77777777" w:rsidR="00915B9F" w:rsidRDefault="00915B9F" w:rsidP="003C6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04F13" w14:textId="77777777" w:rsidR="00BD3D99" w:rsidRDefault="00BD3D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29E04" w14:textId="760B4FE2" w:rsidR="00CE67A2" w:rsidRPr="003C6BA0" w:rsidRDefault="00CE67A2" w:rsidP="00CE67A2">
    <w:pPr>
      <w:spacing w:before="100" w:beforeAutospacing="1" w:after="100" w:afterAutospacing="1" w:line="240" w:lineRule="auto"/>
      <w:jc w:val="center"/>
      <w:outlineLvl w:val="1"/>
      <w:rPr>
        <w:rFonts w:ascii="Times New Roman" w:eastAsia="Times New Roman" w:hAnsi="Times New Roman" w:cs="Times New Roman"/>
        <w:b/>
        <w:bCs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33100B7" wp14:editId="1FC2A2CC">
              <wp:simplePos x="0" y="0"/>
              <wp:positionH relativeFrom="margin">
                <wp:posOffset>494665</wp:posOffset>
              </wp:positionH>
              <wp:positionV relativeFrom="paragraph">
                <wp:posOffset>-184785</wp:posOffset>
              </wp:positionV>
              <wp:extent cx="6042025" cy="1337310"/>
              <wp:effectExtent l="0" t="0" r="0" b="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2025" cy="13373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C4A0F9D" w14:textId="162AE5CC" w:rsidR="00A30417" w:rsidRPr="002275A1" w:rsidRDefault="00A30417" w:rsidP="00CE67A2">
                          <w:pPr>
                            <w:spacing w:before="100" w:beforeAutospacing="1" w:after="100" w:afterAutospacing="1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2275A1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8"/>
                              <w:szCs w:val="28"/>
                            </w:rPr>
                            <w:t>CHITTAGONG UNIVERSITY OF ENGINEERING AND TECHNOLOGY</w:t>
                          </w:r>
                        </w:p>
                        <w:p w14:paraId="06BE886C" w14:textId="0107C799" w:rsidR="00A30417" w:rsidRDefault="00A30417" w:rsidP="00CE67A2">
                          <w:pPr>
                            <w:spacing w:before="100" w:beforeAutospacing="1" w:after="100" w:afterAutospacing="1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</w:pPr>
                          <w:r w:rsidRPr="003C6BA0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>Departmen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 xml:space="preserve"> of </w:t>
                          </w:r>
                          <w:r w:rsidR="00CE67A2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>Civil Engineering</w:t>
                          </w:r>
                        </w:p>
                        <w:p w14:paraId="5E4FB6BB" w14:textId="71C40EC5" w:rsidR="001A653D" w:rsidRPr="001A653D" w:rsidRDefault="00CE67A2" w:rsidP="001A653D">
                          <w:pPr>
                            <w:ind w:left="2160" w:hanging="2160"/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2275A1">
                            <w:rPr>
                              <w:rFonts w:ascii="Times New Roman" w:eastAsia="Times New Roman" w:hAnsi="Times New Roman" w:cs="Times New Roman"/>
                            </w:rPr>
                            <w:t>Course No:</w:t>
                          </w:r>
                          <w:r w:rsidRPr="003C6BA0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 xml:space="preserve"> CE-</w:t>
                          </w:r>
                          <w:r w:rsidR="001A653D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>312</w:t>
                          </w:r>
                          <w:r w:rsidRPr="003C6BA0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ab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ab/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ab/>
                          </w:r>
                          <w:r w:rsidRPr="002275A1">
                            <w:rPr>
                              <w:rFonts w:ascii="Times New Roman" w:eastAsia="Times New Roman" w:hAnsi="Times New Roman" w:cs="Times New Roman"/>
                            </w:rPr>
                            <w:tab/>
                          </w:r>
                          <w:r w:rsidR="002275A1">
                            <w:rPr>
                              <w:rFonts w:ascii="Times New Roman" w:eastAsia="Times New Roman" w:hAnsi="Times New Roman" w:cs="Times New Roman"/>
                            </w:rPr>
                            <w:t xml:space="preserve"> </w:t>
                          </w:r>
                          <w:r w:rsidRPr="002275A1">
                            <w:rPr>
                              <w:rFonts w:ascii="Times New Roman" w:eastAsia="Times New Roman" w:hAnsi="Times New Roman" w:cs="Times New Roman"/>
                            </w:rPr>
                            <w:t>Course Titles:</w:t>
                          </w:r>
                          <w:r w:rsidRPr="001A653D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36"/>
                              <w:szCs w:val="36"/>
                            </w:rPr>
                            <w:t xml:space="preserve"> </w:t>
                          </w:r>
                          <w:r w:rsidR="00BD3D99"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20"/>
                            </w:rPr>
                            <w:t>Open Channel Flow(Sessional)</w:t>
                          </w:r>
                        </w:p>
                        <w:p w14:paraId="0F2468A5" w14:textId="46CDC01B" w:rsidR="00CE67A2" w:rsidRPr="001A653D" w:rsidRDefault="001A653D" w:rsidP="001A653D">
                          <w:pPr>
                            <w:rPr>
                              <w:rFonts w:ascii="Times New Roman" w:hAnsi="Times New Roman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sz w:val="18"/>
                              <w:szCs w:val="18"/>
                            </w:rPr>
                            <w:t>N</w:t>
                          </w:r>
                          <w:r w:rsidR="00FC10FE" w:rsidRPr="00FC10FE">
                            <w:rPr>
                              <w:rFonts w:ascii="Times New Roman" w:eastAsia="Times New Roman" w:hAnsi="Times New Roman" w:cs="Times New Roman"/>
                            </w:rPr>
                            <w:t>ame:</w:t>
                          </w:r>
                          <w:r w:rsidR="00FC10FE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iCs/>
                            </w:rPr>
                            <w:t xml:space="preserve"> MD ABU SAYED</w:t>
                          </w:r>
                          <w:r w:rsidR="00FC10FE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iCs/>
                            </w:rPr>
                            <w:tab/>
                          </w:r>
                          <w:r w:rsidR="00FC10FE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iCs/>
                            </w:rPr>
                            <w:tab/>
                          </w:r>
                          <w:r w:rsidR="00FC10FE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iCs/>
                            </w:rPr>
                            <w:tab/>
                          </w:r>
                          <w:r w:rsidR="00FC10FE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iCs/>
                            </w:rPr>
                            <w:tab/>
                          </w:r>
                          <w:r w:rsidR="00FC10FE" w:rsidRPr="00FC10FE">
                            <w:rPr>
                              <w:rFonts w:ascii="Times New Roman" w:eastAsia="Times New Roman" w:hAnsi="Times New Roman" w:cs="Times New Roman"/>
                            </w:rPr>
                            <w:t>ID:</w:t>
                          </w:r>
                          <w:r w:rsidR="00FC10FE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iCs/>
                            </w:rPr>
                            <w:t xml:space="preserve"> 1901049</w:t>
                          </w:r>
                          <w:r w:rsidR="002275A1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ab/>
                          </w:r>
                          <w:r w:rsidR="002275A1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ab/>
                          </w:r>
                          <w:r w:rsidR="002275A1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3100B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.95pt;margin-top:-14.55pt;width:475.75pt;height:105.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" filled="f" stroked="f" strokeweight=".5pt">
              <v:textbox>
                <w:txbxContent>
                  <w:p w14:paraId="4C4A0F9D" w14:textId="162AE5CC" w:rsidR="00A30417" w:rsidRPr="002275A1" w:rsidRDefault="00A30417" w:rsidP="00CE67A2">
                    <w:pPr>
                      <w:spacing w:before="100" w:beforeAutospacing="1" w:after="100" w:afterAutospacing="1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28"/>
                        <w:szCs w:val="28"/>
                      </w:rPr>
                    </w:pPr>
                    <w:r w:rsidRPr="002275A1">
                      <w:rPr>
                        <w:rFonts w:ascii="Times New Roman" w:eastAsia="Times New Roman" w:hAnsi="Times New Roman" w:cs="Times New Roman"/>
                        <w:b/>
                        <w:bCs/>
                        <w:sz w:val="28"/>
                        <w:szCs w:val="28"/>
                      </w:rPr>
                      <w:t>CHITTAGONG UNIVERSITY OF ENGINEERING AND TECHNOLOGY</w:t>
                    </w:r>
                  </w:p>
                  <w:p w14:paraId="06BE886C" w14:textId="0107C799" w:rsidR="00A30417" w:rsidRDefault="00A30417" w:rsidP="00CE67A2">
                    <w:pPr>
                      <w:spacing w:before="100" w:beforeAutospacing="1" w:after="100" w:afterAutospacing="1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</w:pPr>
                    <w:r w:rsidRPr="003C6BA0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>Department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 xml:space="preserve"> of </w:t>
                    </w:r>
                    <w:r w:rsidR="00CE67A2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>Civil Engineering</w:t>
                    </w:r>
                  </w:p>
                  <w:p w14:paraId="5E4FB6BB" w14:textId="71C40EC5" w:rsidR="001A653D" w:rsidRPr="001A653D" w:rsidRDefault="00CE67A2" w:rsidP="001A653D">
                    <w:pPr>
                      <w:ind w:left="2160" w:hanging="2160"/>
                      <w:rPr>
                        <w:rFonts w:ascii="Times New Roman" w:hAnsi="Times New Roman" w:cs="Times New Roman"/>
                        <w:b/>
                        <w:bCs/>
                        <w:sz w:val="20"/>
                        <w:szCs w:val="20"/>
                      </w:rPr>
                    </w:pPr>
                    <w:r w:rsidRPr="002275A1">
                      <w:rPr>
                        <w:rFonts w:ascii="Times New Roman" w:eastAsia="Times New Roman" w:hAnsi="Times New Roman" w:cs="Times New Roman"/>
                      </w:rPr>
                      <w:t>Course No:</w:t>
                    </w:r>
                    <w:r w:rsidRPr="003C6BA0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 xml:space="preserve"> CE-</w:t>
                    </w:r>
                    <w:r w:rsidR="001A653D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>312</w:t>
                    </w:r>
                    <w:r w:rsidRPr="003C6BA0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ab/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ab/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ab/>
                    </w:r>
                    <w:r w:rsidRPr="002275A1">
                      <w:rPr>
                        <w:rFonts w:ascii="Times New Roman" w:eastAsia="Times New Roman" w:hAnsi="Times New Roman" w:cs="Times New Roman"/>
                      </w:rPr>
                      <w:tab/>
                    </w:r>
                    <w:r w:rsidR="002275A1">
                      <w:rPr>
                        <w:rFonts w:ascii="Times New Roman" w:eastAsia="Times New Roman" w:hAnsi="Times New Roman" w:cs="Times New Roman"/>
                      </w:rPr>
                      <w:t xml:space="preserve"> </w:t>
                    </w:r>
                    <w:r w:rsidRPr="002275A1">
                      <w:rPr>
                        <w:rFonts w:ascii="Times New Roman" w:eastAsia="Times New Roman" w:hAnsi="Times New Roman" w:cs="Times New Roman"/>
                      </w:rPr>
                      <w:t>Course Titles:</w:t>
                    </w:r>
                    <w:r w:rsidRPr="001A653D">
                      <w:rPr>
                        <w:rFonts w:ascii="Times New Roman" w:eastAsia="Times New Roman" w:hAnsi="Times New Roman" w:cs="Times New Roman"/>
                        <w:b/>
                        <w:bCs/>
                        <w:sz w:val="36"/>
                        <w:szCs w:val="36"/>
                      </w:rPr>
                      <w:t xml:space="preserve"> </w:t>
                    </w:r>
                    <w:r w:rsidR="00BD3D99">
                      <w:rPr>
                        <w:rFonts w:ascii="Times New Roman" w:hAnsi="Times New Roman" w:cs="Times New Roman"/>
                        <w:b/>
                        <w:bCs/>
                        <w:sz w:val="20"/>
                        <w:szCs w:val="20"/>
                      </w:rPr>
                      <w:t>Open Channel Flow(Sessional)</w:t>
                    </w:r>
                  </w:p>
                  <w:p w14:paraId="0F2468A5" w14:textId="46CDC01B" w:rsidR="00CE67A2" w:rsidRPr="001A653D" w:rsidRDefault="001A653D" w:rsidP="001A653D">
                    <w:pPr>
                      <w:rPr>
                        <w:rFonts w:ascii="Times New Roman" w:hAnsi="Times New Roman" w:cs="Times New Roman"/>
                        <w:b/>
                        <w:bCs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18"/>
                        <w:szCs w:val="18"/>
                      </w:rPr>
                      <w:t>N</w:t>
                    </w:r>
                    <w:r w:rsidR="00FC10FE" w:rsidRPr="00FC10FE">
                      <w:rPr>
                        <w:rFonts w:ascii="Times New Roman" w:eastAsia="Times New Roman" w:hAnsi="Times New Roman" w:cs="Times New Roman"/>
                      </w:rPr>
                      <w:t>ame:</w:t>
                    </w:r>
                    <w:r w:rsidR="00FC10FE"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iCs/>
                      </w:rPr>
                      <w:t xml:space="preserve"> MD ABU SAYED</w:t>
                    </w:r>
                    <w:r w:rsidR="00FC10FE"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iCs/>
                      </w:rPr>
                      <w:tab/>
                    </w:r>
                    <w:r w:rsidR="00FC10FE"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iCs/>
                      </w:rPr>
                      <w:tab/>
                    </w:r>
                    <w:r w:rsidR="00FC10FE"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iCs/>
                      </w:rPr>
                      <w:tab/>
                    </w:r>
                    <w:r w:rsidR="00FC10FE"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iCs/>
                      </w:rPr>
                      <w:tab/>
                    </w:r>
                    <w:r w:rsidR="00FC10FE" w:rsidRPr="00FC10FE">
                      <w:rPr>
                        <w:rFonts w:ascii="Times New Roman" w:eastAsia="Times New Roman" w:hAnsi="Times New Roman" w:cs="Times New Roman"/>
                      </w:rPr>
                      <w:t>ID:</w:t>
                    </w:r>
                    <w:r w:rsidR="00FC10FE">
                      <w:rPr>
                        <w:rFonts w:ascii="Times New Roman" w:eastAsia="Times New Roman" w:hAnsi="Times New Roman" w:cs="Times New Roman"/>
                        <w:b/>
                        <w:bCs/>
                        <w:i/>
                        <w:iCs/>
                      </w:rPr>
                      <w:t xml:space="preserve"> 1901049</w:t>
                    </w:r>
                    <w:r w:rsidR="002275A1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ab/>
                    </w:r>
                    <w:r w:rsidR="002275A1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ab/>
                    </w:r>
                    <w:r w:rsidR="002275A1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ab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6D0577" wp14:editId="1A1C84F7">
              <wp:simplePos x="0" y="0"/>
              <wp:positionH relativeFrom="column">
                <wp:posOffset>-596348</wp:posOffset>
              </wp:positionH>
              <wp:positionV relativeFrom="paragraph">
                <wp:posOffset>-290223</wp:posOffset>
              </wp:positionV>
              <wp:extent cx="1152939" cy="874644"/>
              <wp:effectExtent l="0" t="0" r="9525" b="190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52939" cy="87464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F2C6620" w14:textId="1B3F5406" w:rsidR="00CE67A2" w:rsidRDefault="00CE67A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738DA" wp14:editId="4B6AC9B8">
                                <wp:extent cx="802640" cy="849797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19877" cy="86804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3F6D0577" id="Text Box 3" o:spid="_x0000_s1027" type="#_x0000_t202" style="position:absolute;left:0;text-align:left;margin-left:-46.95pt;margin-top:-22.85pt;width:90.8pt;height:68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" fillcolor="white [3201]" stroked="f" strokeweight=".5pt">
              <v:textbox>
                <w:txbxContent>
                  <w:p w14:paraId="0F2C6620" w14:textId="1B3F5406" w:rsidR="00CE67A2" w:rsidRDefault="00CE67A2">
                    <w:r>
                      <w:rPr>
                        <w:noProof/>
                      </w:rPr>
                      <w:drawing>
                        <wp:inline distT="0" distB="0" distL="0" distR="0" wp14:anchorId="678738DA" wp14:editId="4B6AC9B8">
                          <wp:extent cx="802640" cy="849797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19877" cy="86804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D309CB0" w14:textId="48D95B6A" w:rsidR="003C6BA0" w:rsidRPr="003C6BA0" w:rsidRDefault="003C6BA0" w:rsidP="003C6BA0">
    <w:pPr>
      <w:spacing w:before="100" w:beforeAutospacing="1" w:after="100" w:afterAutospacing="1" w:line="240" w:lineRule="auto"/>
      <w:outlineLvl w:val="1"/>
      <w:rPr>
        <w:rFonts w:ascii="Times New Roman" w:eastAsia="Times New Roman" w:hAnsi="Times New Roman" w:cs="Times New Roman"/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9C616" w14:textId="77777777" w:rsidR="00BD3D99" w:rsidRDefault="00BD3D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5F55"/>
    <w:multiLevelType w:val="hybridMultilevel"/>
    <w:tmpl w:val="F1783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3515D1"/>
    <w:multiLevelType w:val="hybridMultilevel"/>
    <w:tmpl w:val="4EA4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4423163">
    <w:abstractNumId w:val="0"/>
  </w:num>
  <w:num w:numId="2" w16cid:durableId="20759334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jM1MjUxMDC1MDNT0lEKTi0uzszPAykwqgUAPjRa7iwAAAA="/>
  </w:docVars>
  <w:rsids>
    <w:rsidRoot w:val="003C6BA0"/>
    <w:rsid w:val="000B55F9"/>
    <w:rsid w:val="001045A0"/>
    <w:rsid w:val="001A653D"/>
    <w:rsid w:val="002275A1"/>
    <w:rsid w:val="00274E2C"/>
    <w:rsid w:val="003C6BA0"/>
    <w:rsid w:val="00573FC2"/>
    <w:rsid w:val="005F00A9"/>
    <w:rsid w:val="005F1499"/>
    <w:rsid w:val="006F7BF2"/>
    <w:rsid w:val="0077463C"/>
    <w:rsid w:val="007C39D0"/>
    <w:rsid w:val="007F23E4"/>
    <w:rsid w:val="008D53BE"/>
    <w:rsid w:val="00915B9F"/>
    <w:rsid w:val="00A30417"/>
    <w:rsid w:val="00AE3DE9"/>
    <w:rsid w:val="00B13963"/>
    <w:rsid w:val="00B952E5"/>
    <w:rsid w:val="00BD3D99"/>
    <w:rsid w:val="00BF3C86"/>
    <w:rsid w:val="00CE67A2"/>
    <w:rsid w:val="00F267CA"/>
    <w:rsid w:val="00FC1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FA987"/>
  <w15:chartTrackingRefBased/>
  <w15:docId w15:val="{E7717DDF-42DC-4E8C-A258-6422B2A11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C6B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6B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BA0"/>
  </w:style>
  <w:style w:type="paragraph" w:styleId="Footer">
    <w:name w:val="footer"/>
    <w:basedOn w:val="Normal"/>
    <w:link w:val="FooterChar"/>
    <w:uiPriority w:val="99"/>
    <w:unhideWhenUsed/>
    <w:rsid w:val="003C6B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BA0"/>
  </w:style>
  <w:style w:type="character" w:customStyle="1" w:styleId="Heading2Char">
    <w:name w:val="Heading 2 Char"/>
    <w:basedOn w:val="DefaultParagraphFont"/>
    <w:link w:val="Heading2"/>
    <w:uiPriority w:val="9"/>
    <w:rsid w:val="003C6BA0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CE6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75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39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u Sayed</dc:creator>
  <cp:keywords/>
  <dc:description/>
  <cp:lastModifiedBy>লূৎফর রশীদ সাঈদ</cp:lastModifiedBy>
  <cp:revision>2</cp:revision>
  <cp:lastPrinted>2023-01-28T15:06:00Z</cp:lastPrinted>
  <dcterms:created xsi:type="dcterms:W3CDTF">2023-10-06T04:35:00Z</dcterms:created>
  <dcterms:modified xsi:type="dcterms:W3CDTF">2023-10-06T04:35:00Z</dcterms:modified>
</cp:coreProperties>
</file>